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12DAF772" w:rsidR="0004192A" w:rsidRPr="0004192A" w:rsidRDefault="0004192A" w:rsidP="008C5911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6D46CACF" w:rsidR="0004192A" w:rsidRPr="0004192A" w:rsidRDefault="00250A1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50A18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293212A3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250A18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0D0F0621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50A18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4B7863C5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cs="Times New Roman"/>
                <w:sz w:val="20"/>
                <w:szCs w:val="20"/>
              </w:rPr>
              <w:t xml:space="preserve"> DERS DYZ101</w:t>
            </w:r>
          </w:p>
        </w:tc>
      </w:tr>
      <w:tr w:rsidR="00250A18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510C2000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cs="Times New Roman"/>
                <w:sz w:val="20"/>
                <w:szCs w:val="20"/>
              </w:rPr>
              <w:t xml:space="preserve"> DERS DYZ119</w:t>
            </w:r>
          </w:p>
        </w:tc>
      </w:tr>
      <w:tr w:rsidR="00250A18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2C16E632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50A18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38A32BE6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250A18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66D7DA70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250A18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01E3EA43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250A18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250A18" w:rsidRPr="00D34D53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250A18" w:rsidRPr="00D34D53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1F9EAB36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42F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14:paraId="2D5AC115" w14:textId="77777777" w:rsidTr="003A42FF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E55235" w14:textId="1DE9A037" w:rsidR="003A42FF" w:rsidRPr="00D34D53" w:rsidRDefault="003A42FF" w:rsidP="003A42F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8F8056" w14:textId="4107243B" w:rsidR="003A42FF" w:rsidRPr="003A42FF" w:rsidRDefault="003A42FF" w:rsidP="00250A18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A42F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B3B4F36" w14:textId="77777777" w:rsidR="003A42FF" w:rsidRPr="009E6ED7" w:rsidRDefault="003A42FF" w:rsidP="00250A1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50A18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250A18" w:rsidRPr="0004192A" w:rsidRDefault="00250A18" w:rsidP="00250A1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250A18" w:rsidRPr="0004192A" w:rsidRDefault="00250A18" w:rsidP="00250A1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250A18" w:rsidRPr="0004192A" w:rsidRDefault="00250A18" w:rsidP="00250A1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250A18" w:rsidRPr="0004192A" w:rsidRDefault="00250A18" w:rsidP="00250A1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250A18" w:rsidRPr="0004192A" w:rsidRDefault="00250A18" w:rsidP="00250A1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250A18" w:rsidRPr="0004192A" w:rsidRDefault="00250A18" w:rsidP="00250A18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</w:p>
        </w:tc>
      </w:tr>
      <w:tr w:rsidR="00250A18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250A18" w:rsidRPr="00923FBB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250A18" w:rsidRPr="00923FBB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5FEECF02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50A18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250A18" w:rsidRPr="00923FBB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250A18" w:rsidRPr="00923FBB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77CC3FB8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50A18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250A18" w:rsidRPr="00923FBB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250A18" w:rsidRPr="00923FBB" w:rsidRDefault="00250A18" w:rsidP="00250A18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250A18" w:rsidRPr="00923FBB" w:rsidRDefault="00250A18" w:rsidP="00250A1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59D4B83A" w:rsidR="00250A18" w:rsidRPr="0004192A" w:rsidRDefault="00250A18" w:rsidP="00250A1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1D1EEA5E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3467232B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73BCF50C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3311B1B1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3A42FF" w:rsidRPr="00923FBB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3A42FF" w:rsidRPr="00923FBB" w:rsidRDefault="003A42FF" w:rsidP="003A42F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48DA8F2B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66CDC795" w14:textId="77777777" w:rsidTr="003A42FF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E38759" w14:textId="612B3C17" w:rsidR="003A42FF" w:rsidRPr="00923FBB" w:rsidRDefault="003A42FF" w:rsidP="003A42F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CC679B" w14:textId="56C5197B" w:rsidR="003A42FF" w:rsidRPr="003A42FF" w:rsidRDefault="003A42FF" w:rsidP="003A42FF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A42F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AAF6BF7" w14:textId="77777777" w:rsidR="003A42FF" w:rsidRPr="009E6ED7" w:rsidRDefault="003A42FF" w:rsidP="003A42F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A42FF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</w:p>
        </w:tc>
      </w:tr>
      <w:tr w:rsidR="003A42FF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3A42FF" w:rsidRPr="00923FBB" w:rsidRDefault="003A42FF" w:rsidP="003A42F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3A42FF" w:rsidRPr="00923FBB" w:rsidRDefault="003A42FF" w:rsidP="003A42F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0C32C2FA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3A42FF" w:rsidRPr="00923FBB" w:rsidRDefault="003A42FF" w:rsidP="003A42F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3A42FF" w:rsidRPr="00923FBB" w:rsidRDefault="003A42FF" w:rsidP="003A42F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C454AE4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3A42FF" w:rsidRPr="00923FBB" w:rsidRDefault="003A42FF" w:rsidP="003A42F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3A42FF" w:rsidRPr="00923FBB" w:rsidRDefault="003A42FF" w:rsidP="003A42F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3A42FF" w:rsidRPr="00923FBB" w:rsidRDefault="003A42FF" w:rsidP="003A42F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46370BD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1BF94A61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D296311" w:rsidR="003A42FF" w:rsidRDefault="003A42FF" w:rsidP="003A42FF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40411D0" w:rsidR="003A42FF" w:rsidRPr="001A0B74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4AE6BBF5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6305757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3A08D66A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8C820DB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AC19A61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AF2D73D" w:rsidR="003A42FF" w:rsidRDefault="003A42FF" w:rsidP="003A42FF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43BCDFDA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2E1C8C" w14:textId="5138280F" w:rsidR="003A42FF" w:rsidRDefault="003A42FF" w:rsidP="003A42FF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09ED71" w14:textId="7265ACAD" w:rsidR="003A42FF" w:rsidRPr="001A0B74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E6E5F0" w14:textId="419E51E6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0FF284" w14:textId="71B8B181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D792FD" w14:textId="557E909B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EB001" w14:textId="737E7621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22E3C3" w14:textId="5586B870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88A207" w14:textId="2C5E829F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6332566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30D200" w14:textId="40C5D0BF" w:rsidR="003A42FF" w:rsidRDefault="003A42FF" w:rsidP="003A42FF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F50C17" w14:textId="7FE6180F" w:rsidR="003A42FF" w:rsidRPr="001A0B74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DD89C6" w14:textId="3935EE23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FB4C58" w14:textId="64FD83C3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C9686" w14:textId="6CB4C1E1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76241" w14:textId="6D7EC01C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212DB5" w14:textId="329CD740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E34748" w14:textId="45FA8D70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6B58F7E5" w14:textId="77777777" w:rsidTr="003A42FF">
        <w:trPr>
          <w:trHeight w:val="526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8DD7FA" w14:textId="17991DFE" w:rsidR="003A42FF" w:rsidRPr="001A0B74" w:rsidRDefault="003A42FF" w:rsidP="003A42FF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A35423" w14:textId="39D13790" w:rsidR="003A42FF" w:rsidRPr="003A42FF" w:rsidRDefault="003A42FF" w:rsidP="003A42F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A42FF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DF6CAC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3A42FF" w:rsidRPr="0004192A" w:rsidRDefault="003A42FF" w:rsidP="003A42F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3A42FF" w:rsidRPr="0004192A" w:rsidRDefault="003A42FF" w:rsidP="003A42FF">
            <w:pPr>
              <w:jc w:val="left"/>
              <w:rPr>
                <w:sz w:val="20"/>
                <w:szCs w:val="20"/>
              </w:rPr>
            </w:pPr>
          </w:p>
        </w:tc>
      </w:tr>
      <w:tr w:rsidR="003A42FF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7EBA6181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A1DBE5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3A42FF" w:rsidRPr="00923FBB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3A42FF" w:rsidRPr="00923FBB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1D42CE81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A904100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411080B" w:rsidR="003A42FF" w:rsidRPr="001A0B74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5B5A0192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0A2BE046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7B9817B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210A950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45D2F66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50CB24C0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79FD7255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EE7C1" w14:textId="1C4DC952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3D92D4" w14:textId="6F311405" w:rsidR="003A42FF" w:rsidRPr="001A0B74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6C64E" w14:textId="48D9FDB9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25867" w14:textId="6DE7906D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E65EDA" w14:textId="679C86DA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1BF91" w14:textId="7AEE50B4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EE682" w14:textId="239AFEBB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CDD1FC" w14:textId="0C2B10CC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42FF" w:rsidRPr="0004192A" w14:paraId="2BB60F3E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16139" w14:textId="6B3012CF" w:rsidR="003A42FF" w:rsidRPr="004A5456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0BA178" w14:textId="2E4E91F3" w:rsidR="003A42FF" w:rsidRPr="001A0B74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3E69A8" w14:textId="1741EFC5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855FA" w14:textId="57981FE6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B75313" w14:textId="020C9167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AF864" w14:textId="3732BD8A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7CACD" w14:textId="309E158D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BF657" w14:textId="3BAD98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A42FF" w:rsidRPr="0004192A" w14:paraId="6C6CCDA7" w14:textId="77777777" w:rsidTr="003A42FF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AE9311" w14:textId="1A5283EF" w:rsidR="003A42FF" w:rsidRPr="001A0B74" w:rsidRDefault="007479B5" w:rsidP="007479B5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4CB5C8" w14:textId="017CCE66" w:rsidR="003A42FF" w:rsidRPr="007479B5" w:rsidRDefault="007479B5" w:rsidP="003A42F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79B5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E6703D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21A1005D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3A42FF" w:rsidRPr="001A0B74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st Operatif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42FF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3A42FF" w:rsidRPr="004649C1" w:rsidRDefault="003A42FF" w:rsidP="003A42FF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3A42FF" w:rsidRPr="004649C1" w:rsidRDefault="003A42FF" w:rsidP="003A42FF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3A42FF" w:rsidRPr="009E1210" w:rsidRDefault="003A42FF" w:rsidP="003A42F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241FFC81" w14:textId="77777777" w:rsidR="007479B5" w:rsidRPr="004812DE" w:rsidRDefault="007479B5" w:rsidP="007479B5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7A26B993" w14:textId="77777777" w:rsidR="007479B5" w:rsidRPr="004812DE" w:rsidRDefault="007479B5" w:rsidP="007479B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3AAA3F01" w14:textId="77777777" w:rsidR="007479B5" w:rsidRPr="004812DE" w:rsidRDefault="007479B5" w:rsidP="007479B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68A9D" w14:textId="77777777" w:rsidR="00D82B59" w:rsidRDefault="00D82B59" w:rsidP="0004192A">
      <w:pPr>
        <w:spacing w:after="0" w:line="240" w:lineRule="auto"/>
      </w:pPr>
      <w:r>
        <w:separator/>
      </w:r>
    </w:p>
  </w:endnote>
  <w:endnote w:type="continuationSeparator" w:id="0">
    <w:p w14:paraId="392BF623" w14:textId="77777777" w:rsidR="00D82B59" w:rsidRDefault="00D82B59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FB7134" w14:textId="77777777" w:rsidR="00D82B59" w:rsidRDefault="00D82B59" w:rsidP="0004192A">
      <w:pPr>
        <w:spacing w:after="0" w:line="240" w:lineRule="auto"/>
      </w:pPr>
      <w:r>
        <w:separator/>
      </w:r>
    </w:p>
  </w:footnote>
  <w:footnote w:type="continuationSeparator" w:id="0">
    <w:p w14:paraId="67DF0FDB" w14:textId="77777777" w:rsidR="00D82B59" w:rsidRDefault="00D82B59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1127CC"/>
    <w:rsid w:val="00125246"/>
    <w:rsid w:val="00126AEE"/>
    <w:rsid w:val="001974C3"/>
    <w:rsid w:val="001A0B74"/>
    <w:rsid w:val="002072E4"/>
    <w:rsid w:val="002136D5"/>
    <w:rsid w:val="002423CC"/>
    <w:rsid w:val="002425E2"/>
    <w:rsid w:val="00246C9D"/>
    <w:rsid w:val="00250A18"/>
    <w:rsid w:val="002C4E04"/>
    <w:rsid w:val="003A42FF"/>
    <w:rsid w:val="003C2710"/>
    <w:rsid w:val="003F4FAF"/>
    <w:rsid w:val="00436F78"/>
    <w:rsid w:val="004649C1"/>
    <w:rsid w:val="004A5456"/>
    <w:rsid w:val="004D3B90"/>
    <w:rsid w:val="00554DE2"/>
    <w:rsid w:val="005A75BC"/>
    <w:rsid w:val="006F0A5D"/>
    <w:rsid w:val="007479B5"/>
    <w:rsid w:val="007A0303"/>
    <w:rsid w:val="008245C7"/>
    <w:rsid w:val="008C5911"/>
    <w:rsid w:val="00900CAB"/>
    <w:rsid w:val="00923FBB"/>
    <w:rsid w:val="00930D44"/>
    <w:rsid w:val="00943EED"/>
    <w:rsid w:val="009670D9"/>
    <w:rsid w:val="009B12F5"/>
    <w:rsid w:val="009D2E5E"/>
    <w:rsid w:val="00AD4EFC"/>
    <w:rsid w:val="00AE156C"/>
    <w:rsid w:val="00C2731A"/>
    <w:rsid w:val="00C77F7A"/>
    <w:rsid w:val="00CC61A0"/>
    <w:rsid w:val="00CE4E5E"/>
    <w:rsid w:val="00D0670B"/>
    <w:rsid w:val="00D34D53"/>
    <w:rsid w:val="00D82B59"/>
    <w:rsid w:val="00D9216E"/>
    <w:rsid w:val="00DA3481"/>
    <w:rsid w:val="00DB4953"/>
    <w:rsid w:val="00E93BAE"/>
    <w:rsid w:val="00EA0B45"/>
    <w:rsid w:val="00EA4BF3"/>
    <w:rsid w:val="00ED6D16"/>
    <w:rsid w:val="00EF2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03:00Z</dcterms:created>
  <dcterms:modified xsi:type="dcterms:W3CDTF">2022-04-01T06:31:00Z</dcterms:modified>
</cp:coreProperties>
</file>